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F26DE4" w14:textId="5738B5A2" w:rsidR="001F5855" w:rsidRPr="0073026F" w:rsidRDefault="00446097" w:rsidP="00C924BA">
      <w:pPr>
        <w:pStyle w:val="Heading1"/>
      </w:pPr>
      <w:r>
        <w:t>DriverPass</w:t>
      </w:r>
      <w:r w:rsidR="00B56238" w:rsidRPr="0073026F">
        <w:t xml:space="preserve"> Business Requirements Document</w:t>
      </w:r>
    </w:p>
    <w:p w14:paraId="116E7ADE" w14:textId="77777777" w:rsidR="0073026F" w:rsidRDefault="0073026F" w:rsidP="00C924BA">
      <w:pPr>
        <w:suppressAutoHyphens/>
        <w:spacing w:after="0" w:line="240" w:lineRule="auto"/>
        <w:rPr>
          <w:rFonts w:ascii="Calibri" w:hAnsi="Calibri" w:cs="Calibri"/>
          <w:i/>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705796E4" w:rsidR="001F5855" w:rsidRDefault="00B91B44"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needs a system that can track their customers reservations</w:t>
      </w:r>
      <w:r w:rsidR="003A51D0">
        <w:rPr>
          <w:rFonts w:ascii="Calibri" w:eastAsia="Calibri" w:hAnsi="Calibri" w:cs="Calibri"/>
          <w:color w:val="000000"/>
        </w:rPr>
        <w:t xml:space="preserve"> and driver education progress.</w:t>
      </w:r>
    </w:p>
    <w:p w14:paraId="450C9E88" w14:textId="77777777" w:rsidR="003A51D0" w:rsidRDefault="00883700"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rPass offers online lessons, Online Practice Tests, and on the road </w:t>
      </w:r>
      <w:r w:rsidR="00E95496">
        <w:rPr>
          <w:rFonts w:ascii="Calibri" w:eastAsia="Calibri" w:hAnsi="Calibri" w:cs="Calibri"/>
          <w:color w:val="000000"/>
        </w:rPr>
        <w:t>instruction.</w:t>
      </w:r>
    </w:p>
    <w:p w14:paraId="128B0315" w14:textId="3299C521" w:rsidR="00E95496" w:rsidRPr="003A51D0" w:rsidRDefault="00E95496" w:rsidP="003A51D0">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5947224D" w14:textId="77777777" w:rsidR="006D32DE" w:rsidRDefault="006D32DE" w:rsidP="00C924BA">
      <w:pPr>
        <w:suppressAutoHyphens/>
        <w:spacing w:after="0" w:line="240" w:lineRule="auto"/>
        <w:rPr>
          <w:rFonts w:ascii="Calibri" w:hAnsi="Calibri" w:cs="Calibri"/>
          <w:i/>
        </w:rPr>
      </w:pPr>
    </w:p>
    <w:p w14:paraId="0C1DECB4" w14:textId="2382EFAB" w:rsidR="006D32DE" w:rsidRPr="006D32DE" w:rsidRDefault="006D32DE" w:rsidP="00C924BA">
      <w:pPr>
        <w:suppressAutoHyphens/>
        <w:spacing w:after="0" w:line="240" w:lineRule="auto"/>
        <w:rPr>
          <w:rFonts w:ascii="Calibri" w:hAnsi="Calibri" w:cs="Calibri"/>
          <w:iCs/>
        </w:rPr>
      </w:pPr>
      <w:r>
        <w:rPr>
          <w:rFonts w:ascii="Calibri" w:hAnsi="Calibri" w:cs="Calibri"/>
          <w:iCs/>
        </w:rPr>
        <w:t>DriverPass has identified a</w:t>
      </w:r>
      <w:r w:rsidR="00AB65A2">
        <w:rPr>
          <w:rFonts w:ascii="Calibri" w:hAnsi="Calibri" w:cs="Calibri"/>
          <w:iCs/>
        </w:rPr>
        <w:t>n opportunity in the Driver Education space with online training.  By adding a robust online training platform, combined with in</w:t>
      </w:r>
      <w:r w:rsidR="00302A61">
        <w:rPr>
          <w:rFonts w:ascii="Calibri" w:hAnsi="Calibri" w:cs="Calibri"/>
          <w:iCs/>
        </w:rPr>
        <w:t>-</w:t>
      </w:r>
      <w:r w:rsidR="00AB65A2">
        <w:rPr>
          <w:rFonts w:ascii="Calibri" w:hAnsi="Calibri" w:cs="Calibri"/>
          <w:iCs/>
        </w:rPr>
        <w:t>person/in</w:t>
      </w:r>
      <w:r w:rsidR="00302A61">
        <w:rPr>
          <w:rFonts w:ascii="Calibri" w:hAnsi="Calibri" w:cs="Calibri"/>
          <w:iCs/>
        </w:rPr>
        <w:t>-</w:t>
      </w:r>
      <w:r w:rsidR="00AB65A2">
        <w:rPr>
          <w:rFonts w:ascii="Calibri" w:hAnsi="Calibri" w:cs="Calibri"/>
          <w:iCs/>
        </w:rPr>
        <w:t xml:space="preserve">car training packages, DriverPass can reduce the number of </w:t>
      </w:r>
      <w:proofErr w:type="gramStart"/>
      <w:r w:rsidR="00AB65A2">
        <w:rPr>
          <w:rFonts w:ascii="Calibri" w:hAnsi="Calibri" w:cs="Calibri"/>
          <w:iCs/>
        </w:rPr>
        <w:t>student</w:t>
      </w:r>
      <w:proofErr w:type="gramEnd"/>
      <w:r w:rsidR="00AB65A2">
        <w:rPr>
          <w:rFonts w:ascii="Calibri" w:hAnsi="Calibri" w:cs="Calibri"/>
          <w:iCs/>
        </w:rPr>
        <w:t xml:space="preserve"> who fail their driving test.  </w:t>
      </w:r>
      <w:r w:rsidR="00F2313A">
        <w:rPr>
          <w:rFonts w:ascii="Calibri" w:hAnsi="Calibri" w:cs="Calibri"/>
          <w:iCs/>
        </w:rPr>
        <w:t xml:space="preserve">The system they want should: </w:t>
      </w:r>
    </w:p>
    <w:p w14:paraId="18007A92" w14:textId="09796AC2" w:rsidR="00E358DC" w:rsidRDefault="00F2313A"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ow c</w:t>
      </w:r>
      <w:r w:rsidR="0039392F">
        <w:rPr>
          <w:rFonts w:ascii="Calibri" w:eastAsia="Calibri" w:hAnsi="Calibri" w:cs="Calibri"/>
          <w:color w:val="000000"/>
        </w:rPr>
        <w:t>ustome</w:t>
      </w:r>
      <w:r w:rsidR="003C2E34">
        <w:rPr>
          <w:rFonts w:ascii="Calibri" w:eastAsia="Calibri" w:hAnsi="Calibri" w:cs="Calibri"/>
          <w:color w:val="000000"/>
        </w:rPr>
        <w:t>rs can make their own reservations online, on the phone or in person</w:t>
      </w:r>
    </w:p>
    <w:p w14:paraId="506DC00D" w14:textId="791296DE" w:rsidR="003C2E34" w:rsidRDefault="003C2E34"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ach reservation consists of 2 hours in car with Driver</w:t>
      </w:r>
    </w:p>
    <w:p w14:paraId="0933B07F" w14:textId="6D84A69F" w:rsidR="003C2E34" w:rsidRDefault="007B4986"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ulti-session</w:t>
      </w:r>
      <w:r w:rsidR="00910798">
        <w:rPr>
          <w:rFonts w:ascii="Calibri" w:eastAsia="Calibri" w:hAnsi="Calibri" w:cs="Calibri"/>
          <w:color w:val="000000"/>
        </w:rPr>
        <w:t xml:space="preserve"> packages are available.</w:t>
      </w:r>
    </w:p>
    <w:p w14:paraId="4904E8F5" w14:textId="49C53FC3" w:rsidR="00910798" w:rsidRPr="00694BF3" w:rsidRDefault="00910798"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sidRPr="00694BF3">
        <w:rPr>
          <w:rFonts w:ascii="Calibri" w:eastAsia="Calibri" w:hAnsi="Calibri" w:cs="Calibri"/>
          <w:color w:val="000000"/>
        </w:rPr>
        <w:t>Access to the system must be available Online, Offline and Remote via computer or mobile device</w:t>
      </w:r>
      <w:r w:rsidR="00694BF3" w:rsidRPr="00694BF3">
        <w:rPr>
          <w:rFonts w:ascii="Calibri" w:eastAsia="Calibri" w:hAnsi="Calibri" w:cs="Calibri"/>
          <w:color w:val="000000"/>
        </w:rPr>
        <w:t xml:space="preserve"> so </w:t>
      </w:r>
      <w:r w:rsidR="00694BF3">
        <w:rPr>
          <w:rFonts w:ascii="Calibri" w:eastAsia="Calibri" w:hAnsi="Calibri" w:cs="Calibri"/>
          <w:color w:val="000000"/>
        </w:rPr>
        <w:t>that reports can be downloaded</w:t>
      </w:r>
      <w:r w:rsidRPr="00694BF3">
        <w:rPr>
          <w:rFonts w:ascii="Calibri" w:eastAsia="Calibri" w:hAnsi="Calibri" w:cs="Calibri"/>
          <w:color w:val="000000"/>
        </w:rPr>
        <w:t>.</w:t>
      </w:r>
    </w:p>
    <w:p w14:paraId="069EA40E" w14:textId="718A195D" w:rsidR="00910798" w:rsidRPr="004D28C8" w:rsidRDefault="00B711DA"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employees can look at a customer record on a “Dashboard” screen</w:t>
      </w:r>
      <w:r w:rsidR="00D5709A">
        <w:rPr>
          <w:rFonts w:ascii="Calibri" w:eastAsia="Calibri" w:hAnsi="Calibri" w:cs="Calibri"/>
          <w:color w:val="000000"/>
        </w:rPr>
        <w:t xml:space="preserve"> and see their information, Progress, and comments from their driving instructors. </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7D1F2193" w:rsidR="001F5855" w:rsidRDefault="00CA6B46"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ustomers must be able to make their own reservations and purchase packages online. </w:t>
      </w:r>
    </w:p>
    <w:p w14:paraId="7EC741E1" w14:textId="0DE47073" w:rsidR="00CA6B46" w:rsidRDefault="006E7CB1"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anagement must be able to access the system remotely</w:t>
      </w:r>
    </w:p>
    <w:p w14:paraId="03E70486" w14:textId="1AC5B229" w:rsidR="006E7CB1" w:rsidRDefault="006E7CB1"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pplication </w:t>
      </w:r>
      <w:r w:rsidR="00E06B73">
        <w:rPr>
          <w:rFonts w:ascii="Calibri" w:eastAsia="Calibri" w:hAnsi="Calibri" w:cs="Calibri"/>
          <w:color w:val="000000"/>
        </w:rPr>
        <w:t>must</w:t>
      </w:r>
      <w:r>
        <w:rPr>
          <w:rFonts w:ascii="Calibri" w:eastAsia="Calibri" w:hAnsi="Calibri" w:cs="Calibri"/>
          <w:color w:val="000000"/>
        </w:rPr>
        <w:t xml:space="preserve"> be cloud </w:t>
      </w:r>
      <w:r w:rsidR="007B4986">
        <w:rPr>
          <w:rFonts w:ascii="Calibri" w:eastAsia="Calibri" w:hAnsi="Calibri" w:cs="Calibri"/>
          <w:color w:val="000000"/>
        </w:rPr>
        <w:t>based to</w:t>
      </w:r>
      <w:r w:rsidR="00996D01">
        <w:rPr>
          <w:rFonts w:ascii="Calibri" w:eastAsia="Calibri" w:hAnsi="Calibri" w:cs="Calibri"/>
          <w:color w:val="000000"/>
        </w:rPr>
        <w:t xml:space="preserve"> avoid dealing with </w:t>
      </w:r>
      <w:r w:rsidR="00395AA0">
        <w:rPr>
          <w:rFonts w:ascii="Calibri" w:eastAsia="Calibri" w:hAnsi="Calibri" w:cs="Calibri"/>
          <w:color w:val="000000"/>
        </w:rPr>
        <w:t xml:space="preserve">Server Hardware, Backup, Security and Maintenance. </w:t>
      </w:r>
    </w:p>
    <w:p w14:paraId="15D10C00" w14:textId="3C101188" w:rsidR="00395AA0" w:rsidRDefault="00FE3074"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ckages offered to the customers should be editable</w:t>
      </w:r>
      <w:r w:rsidR="003F6B69">
        <w:rPr>
          <w:rFonts w:ascii="Calibri" w:eastAsia="Calibri" w:hAnsi="Calibri" w:cs="Calibri"/>
          <w:color w:val="000000"/>
        </w:rPr>
        <w:t xml:space="preserve">. </w:t>
      </w:r>
    </w:p>
    <w:p w14:paraId="18FE0B99" w14:textId="0AB7371C" w:rsidR="003F6B69" w:rsidRDefault="003F6B69"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curity should vary based on user level.  </w:t>
      </w:r>
    </w:p>
    <w:p w14:paraId="4CEFAC56" w14:textId="77777777" w:rsidR="00D26A04" w:rsidRDefault="003F6B69"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ustomers should be able to reset their passwords themselves.</w:t>
      </w:r>
    </w:p>
    <w:p w14:paraId="332EE64D" w14:textId="77777777" w:rsidR="00076AFD" w:rsidRDefault="00D26A04"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onnected with DMV to ensure the latest updates in requirements are being met.</w:t>
      </w:r>
    </w:p>
    <w:p w14:paraId="67405F04" w14:textId="77777777" w:rsidR="00647E4B" w:rsidRDefault="00076AFD"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Front End system will consist of various forms including</w:t>
      </w:r>
      <w:r w:rsidR="00647E4B">
        <w:rPr>
          <w:rFonts w:ascii="Calibri" w:eastAsia="Calibri" w:hAnsi="Calibri" w:cs="Calibri"/>
          <w:color w:val="000000"/>
        </w:rPr>
        <w:t>:</w:t>
      </w:r>
    </w:p>
    <w:p w14:paraId="0F4599E1" w14:textId="77777777" w:rsidR="00647E4B" w:rsidRDefault="00647E4B" w:rsidP="00647E4B">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ustomer Information Form</w:t>
      </w:r>
    </w:p>
    <w:p w14:paraId="373FF6CF" w14:textId="77777777" w:rsidR="00020938" w:rsidRDefault="00020938" w:rsidP="00647E4B">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rder form for purchasing reservations and packages.</w:t>
      </w:r>
    </w:p>
    <w:p w14:paraId="3074A4C8" w14:textId="77777777" w:rsidR="003560E1" w:rsidRDefault="00020938" w:rsidP="00647E4B">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rvation form (for making a reservation from a purchase)</w:t>
      </w:r>
    </w:p>
    <w:p w14:paraId="411956B0" w14:textId="77777777" w:rsidR="003560E1" w:rsidRDefault="003560E1" w:rsidP="00647E4B">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nstructor assessment form</w:t>
      </w:r>
    </w:p>
    <w:p w14:paraId="39EDA641" w14:textId="77777777" w:rsidR="0006081A" w:rsidRDefault="0006081A" w:rsidP="00647E4B">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nline lessons and Tests</w:t>
      </w:r>
    </w:p>
    <w:p w14:paraId="3FDD988E" w14:textId="77777777" w:rsidR="0091627C" w:rsidRDefault="0006081A" w:rsidP="00647E4B">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Dashboard – Shows all customer information, progress, and instructor comments.  </w:t>
      </w:r>
    </w:p>
    <w:p w14:paraId="26662CE1" w14:textId="144C3AB0" w:rsidR="003F6B69" w:rsidRPr="00647E4B" w:rsidRDefault="0091627C" w:rsidP="0091627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ack End Database will store data and query reports.</w:t>
      </w:r>
      <w:r w:rsidR="003F6B69" w:rsidRPr="00647E4B">
        <w:rPr>
          <w:rFonts w:ascii="Calibri" w:eastAsia="Calibri" w:hAnsi="Calibri" w:cs="Calibri"/>
          <w:color w:val="000000"/>
        </w:rPr>
        <w:t xml:space="preserve"> </w:t>
      </w:r>
    </w:p>
    <w:p w14:paraId="41215BEF" w14:textId="2CB22D65" w:rsidR="003F6B69" w:rsidRPr="004D28C8" w:rsidRDefault="003F6B69" w:rsidP="00D26A04">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38EC2038" w:rsidR="001F5855" w:rsidRDefault="00EC6B66"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rPass application will be web-based eliminating the need for </w:t>
      </w:r>
      <w:r w:rsidR="009D0C46">
        <w:rPr>
          <w:rFonts w:ascii="Calibri" w:eastAsia="Calibri" w:hAnsi="Calibri" w:cs="Calibri"/>
          <w:color w:val="000000"/>
        </w:rPr>
        <w:t>in-house</w:t>
      </w:r>
      <w:r>
        <w:rPr>
          <w:rFonts w:ascii="Calibri" w:eastAsia="Calibri" w:hAnsi="Calibri" w:cs="Calibri"/>
          <w:color w:val="000000"/>
        </w:rPr>
        <w:t xml:space="preserve"> server management</w:t>
      </w:r>
      <w:r w:rsidR="000D0DED">
        <w:rPr>
          <w:rFonts w:ascii="Calibri" w:eastAsia="Calibri" w:hAnsi="Calibri" w:cs="Calibri"/>
          <w:color w:val="000000"/>
        </w:rPr>
        <w:t xml:space="preserve"> and offering broad end user access.</w:t>
      </w:r>
    </w:p>
    <w:p w14:paraId="32F394C0" w14:textId="0875E14A" w:rsidR="000D0DED" w:rsidRDefault="00BD1237"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performance should be very fast and page response time should be in the 2-3 second</w:t>
      </w:r>
      <w:r w:rsidR="0024705A">
        <w:rPr>
          <w:rFonts w:ascii="Calibri" w:eastAsia="Calibri" w:hAnsi="Calibri" w:cs="Calibri"/>
          <w:color w:val="000000"/>
        </w:rPr>
        <w:t xml:space="preserve"> timeframe.  </w:t>
      </w:r>
    </w:p>
    <w:p w14:paraId="052C28AF" w14:textId="56AD1F08" w:rsidR="0024705A" w:rsidRDefault="0024705A"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transactions </w:t>
      </w:r>
      <w:r w:rsidR="00EF152D">
        <w:rPr>
          <w:rFonts w:ascii="Calibri" w:eastAsia="Calibri" w:hAnsi="Calibri" w:cs="Calibri"/>
          <w:color w:val="000000"/>
        </w:rPr>
        <w:t>contain relatively simple data</w:t>
      </w:r>
    </w:p>
    <w:p w14:paraId="057451B3" w14:textId="46AB5473" w:rsidR="00EF152D" w:rsidRPr="00E358DC" w:rsidRDefault="007C6B5B"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maintenance </w:t>
      </w:r>
      <w:r w:rsidR="00385B9A">
        <w:rPr>
          <w:rFonts w:ascii="Calibri" w:eastAsia="Calibri" w:hAnsi="Calibri" w:cs="Calibri"/>
          <w:color w:val="000000"/>
        </w:rPr>
        <w:t xml:space="preserve">and updates should be done regularly to ensure that the most current DMV requirements and information is available.  </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27894CBF" w:rsidR="001F5855" w:rsidRDefault="00943C9F"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accessing the </w:t>
      </w:r>
      <w:r w:rsidR="00244979">
        <w:rPr>
          <w:rFonts w:ascii="Calibri" w:eastAsia="Calibri" w:hAnsi="Calibri" w:cs="Calibri"/>
          <w:color w:val="000000"/>
        </w:rPr>
        <w:t>system on a desktop or laptop computer should have the same experience on Windows, Mac and Linux operating systems.</w:t>
      </w:r>
    </w:p>
    <w:p w14:paraId="378A62DB" w14:textId="6F900482" w:rsidR="00244979" w:rsidRDefault="00434F11"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proofErr w:type="gramStart"/>
      <w:r>
        <w:rPr>
          <w:rFonts w:ascii="Calibri" w:eastAsia="Calibri" w:hAnsi="Calibri" w:cs="Calibri"/>
          <w:color w:val="000000"/>
        </w:rPr>
        <w:t>System</w:t>
      </w:r>
      <w:proofErr w:type="gramEnd"/>
      <w:r>
        <w:rPr>
          <w:rFonts w:ascii="Calibri" w:eastAsia="Calibri" w:hAnsi="Calibri" w:cs="Calibri"/>
          <w:color w:val="000000"/>
        </w:rPr>
        <w:t xml:space="preserve"> should support all major browsers such as Chrome, Firefox, Safari and Edge.</w:t>
      </w:r>
    </w:p>
    <w:p w14:paraId="2D41D728" w14:textId="5932A362" w:rsidR="00434F11" w:rsidRDefault="002E70B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on Mobile devices should experience a slightly modified interface making the experience easy to navigate on smaller screens.</w:t>
      </w:r>
    </w:p>
    <w:p w14:paraId="13E67135" w14:textId="453236C8" w:rsidR="002E70B3" w:rsidRPr="004D28C8" w:rsidRDefault="00884AC5"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dministrative functions should also be easily accessible by owners and DriverPass employees on a variety of platforms. </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5E330938" w:rsidR="001F5855" w:rsidRDefault="00A05EEB"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authentication </w:t>
      </w:r>
      <w:r w:rsidR="00E34F16">
        <w:rPr>
          <w:rFonts w:ascii="Calibri" w:eastAsia="Calibri" w:hAnsi="Calibri" w:cs="Calibri"/>
          <w:color w:val="000000"/>
        </w:rPr>
        <w:t xml:space="preserve">will be handled by a unique </w:t>
      </w:r>
      <w:proofErr w:type="spellStart"/>
      <w:r w:rsidR="00E34F16">
        <w:rPr>
          <w:rFonts w:ascii="Calibri" w:eastAsia="Calibri" w:hAnsi="Calibri" w:cs="Calibri"/>
          <w:color w:val="000000"/>
        </w:rPr>
        <w:t>UserName</w:t>
      </w:r>
      <w:proofErr w:type="spellEnd"/>
      <w:r w:rsidR="00E34F16">
        <w:rPr>
          <w:rFonts w:ascii="Calibri" w:eastAsia="Calibri" w:hAnsi="Calibri" w:cs="Calibri"/>
          <w:color w:val="000000"/>
        </w:rPr>
        <w:t>, Email and password combination.</w:t>
      </w:r>
    </w:p>
    <w:p w14:paraId="3E969493" w14:textId="4A8867CB" w:rsidR="003D1299" w:rsidRDefault="003D1299"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are strongly encouraged to set up dual factor authentication. </w:t>
      </w:r>
    </w:p>
    <w:p w14:paraId="7B3F9980" w14:textId="6AD2764F" w:rsidR="003D1299" w:rsidRDefault="00BE1D1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 passwords are case sensitive and have minimum character, number and special character requirements.</w:t>
      </w:r>
    </w:p>
    <w:p w14:paraId="6A0310DF" w14:textId="28C3CDB1" w:rsidR="00BE1D1E" w:rsidRPr="004D28C8" w:rsidRDefault="00A97491"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fter 5 failed attempts the user account is locked and DriverPass IT is notified.</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lastRenderedPageBreak/>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272BF308" w14:textId="77777777" w:rsidR="00AB3F79" w:rsidRDefault="002555EF"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General IT admin</w:t>
      </w:r>
      <w:r w:rsidR="00AB3F79">
        <w:rPr>
          <w:rFonts w:ascii="Calibri" w:eastAsia="Calibri" w:hAnsi="Calibri" w:cs="Calibri"/>
          <w:color w:val="000000"/>
        </w:rPr>
        <w:t xml:space="preserve"> </w:t>
      </w:r>
      <w:r>
        <w:rPr>
          <w:rFonts w:ascii="Calibri" w:eastAsia="Calibri" w:hAnsi="Calibri" w:cs="Calibri"/>
          <w:color w:val="000000"/>
        </w:rPr>
        <w:t xml:space="preserve">will have access to the </w:t>
      </w:r>
      <w:proofErr w:type="gramStart"/>
      <w:r>
        <w:rPr>
          <w:rFonts w:ascii="Calibri" w:eastAsia="Calibri" w:hAnsi="Calibri" w:cs="Calibri"/>
          <w:color w:val="000000"/>
        </w:rPr>
        <w:t>back end</w:t>
      </w:r>
      <w:proofErr w:type="gramEnd"/>
      <w:r>
        <w:rPr>
          <w:rFonts w:ascii="Calibri" w:eastAsia="Calibri" w:hAnsi="Calibri" w:cs="Calibri"/>
          <w:color w:val="000000"/>
        </w:rPr>
        <w:t xml:space="preserve"> data so that corrupt data can be removed, modified</w:t>
      </w:r>
      <w:r w:rsidR="005432E5">
        <w:rPr>
          <w:rFonts w:ascii="Calibri" w:eastAsia="Calibri" w:hAnsi="Calibri" w:cs="Calibri"/>
          <w:color w:val="000000"/>
        </w:rPr>
        <w:t xml:space="preserve">, or repaired. </w:t>
      </w:r>
    </w:p>
    <w:p w14:paraId="445BE6C8" w14:textId="5000BEA7" w:rsidR="001F5855" w:rsidRDefault="00AB3F79"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ustomer Service Representatives will have access to the customer and transaction data so that they can assist customers with order </w:t>
      </w:r>
      <w:r w:rsidR="001E4B92">
        <w:rPr>
          <w:rFonts w:ascii="Calibri" w:eastAsia="Calibri" w:hAnsi="Calibri" w:cs="Calibri"/>
          <w:color w:val="000000"/>
        </w:rPr>
        <w:t>entry errors.</w:t>
      </w:r>
      <w:r w:rsidR="005432E5">
        <w:rPr>
          <w:rFonts w:ascii="Calibri" w:eastAsia="Calibri" w:hAnsi="Calibri" w:cs="Calibri"/>
          <w:color w:val="000000"/>
        </w:rPr>
        <w:t xml:space="preserve"> </w:t>
      </w:r>
    </w:p>
    <w:p w14:paraId="0820038B" w14:textId="36E0F0AF" w:rsidR="005432E5" w:rsidRDefault="005432E5"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lect IT individuals will have access to the source code</w:t>
      </w:r>
      <w:r w:rsidR="000D6565">
        <w:rPr>
          <w:rFonts w:ascii="Calibri" w:eastAsia="Calibri" w:hAnsi="Calibri" w:cs="Calibri"/>
          <w:color w:val="000000"/>
        </w:rPr>
        <w:t xml:space="preserve"> </w:t>
      </w:r>
      <w:r w:rsidR="001E4B92">
        <w:rPr>
          <w:rFonts w:ascii="Calibri" w:eastAsia="Calibri" w:hAnsi="Calibri" w:cs="Calibri"/>
          <w:color w:val="000000"/>
        </w:rPr>
        <w:t>to</w:t>
      </w:r>
      <w:r w:rsidR="000D6565">
        <w:rPr>
          <w:rFonts w:ascii="Calibri" w:eastAsia="Calibri" w:hAnsi="Calibri" w:cs="Calibri"/>
          <w:color w:val="000000"/>
        </w:rPr>
        <w:t xml:space="preserve"> fix bugs or add/modify features.  </w:t>
      </w:r>
    </w:p>
    <w:p w14:paraId="5576FB69" w14:textId="26AF0A8A" w:rsidR="00AB3F79" w:rsidRPr="004D28C8" w:rsidRDefault="001E4B92"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eing web-</w:t>
      </w:r>
      <w:r w:rsidR="002F43FF">
        <w:rPr>
          <w:rFonts w:ascii="Calibri" w:eastAsia="Calibri" w:hAnsi="Calibri" w:cs="Calibri"/>
          <w:color w:val="000000"/>
        </w:rPr>
        <w:t>based, the</w:t>
      </w:r>
      <w:r>
        <w:rPr>
          <w:rFonts w:ascii="Calibri" w:eastAsia="Calibri" w:hAnsi="Calibri" w:cs="Calibri"/>
          <w:color w:val="000000"/>
        </w:rPr>
        <w:t xml:space="preserve"> service provider should handle </w:t>
      </w:r>
      <w:r w:rsidR="005135AC">
        <w:rPr>
          <w:rFonts w:ascii="Calibri" w:eastAsia="Calibri" w:hAnsi="Calibri" w:cs="Calibri"/>
          <w:color w:val="000000"/>
        </w:rPr>
        <w:t>changes in platform / browser requirements automatically.</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5C5BEEB3" w:rsidR="001F5855" w:rsidRDefault="0051071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ll users will be required to set up a unique username and password.  An email address is </w:t>
      </w:r>
      <w:r w:rsidR="00BC79FE">
        <w:rPr>
          <w:rFonts w:ascii="Calibri" w:eastAsia="Calibri" w:hAnsi="Calibri" w:cs="Calibri"/>
          <w:color w:val="000000"/>
        </w:rPr>
        <w:t xml:space="preserve">also required for verification before a user account is set up.  </w:t>
      </w:r>
    </w:p>
    <w:p w14:paraId="50BE736C" w14:textId="46FB2628" w:rsidR="00BC79FE" w:rsidRDefault="00BC79F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ssword will have specific Character, Number and special charter requirements.</w:t>
      </w:r>
    </w:p>
    <w:p w14:paraId="400E1BFB" w14:textId="60FF292B" w:rsidR="00BC79FE" w:rsidRDefault="00BC79F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accounts that are not accessed within 90 days will need to be reverified and a new password established. </w:t>
      </w:r>
    </w:p>
    <w:p w14:paraId="6C89300D" w14:textId="7E6810AA" w:rsidR="0040277B" w:rsidRDefault="00E803C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proofErr w:type="gramStart"/>
      <w:r>
        <w:rPr>
          <w:rFonts w:ascii="Calibri" w:eastAsia="Calibri" w:hAnsi="Calibri" w:cs="Calibri"/>
          <w:color w:val="000000"/>
        </w:rPr>
        <w:t xml:space="preserve">In the </w:t>
      </w:r>
      <w:r w:rsidR="002F43FF">
        <w:rPr>
          <w:rFonts w:ascii="Calibri" w:eastAsia="Calibri" w:hAnsi="Calibri" w:cs="Calibri"/>
          <w:color w:val="000000"/>
        </w:rPr>
        <w:t>event</w:t>
      </w:r>
      <w:r>
        <w:rPr>
          <w:rFonts w:ascii="Calibri" w:eastAsia="Calibri" w:hAnsi="Calibri" w:cs="Calibri"/>
          <w:color w:val="000000"/>
        </w:rPr>
        <w:t xml:space="preserve"> that</w:t>
      </w:r>
      <w:proofErr w:type="gramEnd"/>
      <w:r>
        <w:rPr>
          <w:rFonts w:ascii="Calibri" w:eastAsia="Calibri" w:hAnsi="Calibri" w:cs="Calibri"/>
          <w:color w:val="000000"/>
        </w:rPr>
        <w:t xml:space="preserve"> a user forgets their password, they </w:t>
      </w:r>
      <w:r w:rsidR="0040277B">
        <w:rPr>
          <w:rFonts w:ascii="Calibri" w:eastAsia="Calibri" w:hAnsi="Calibri" w:cs="Calibri"/>
          <w:color w:val="000000"/>
        </w:rPr>
        <w:t xml:space="preserve">can receive a temporary password and a link to update their password. </w:t>
      </w:r>
    </w:p>
    <w:p w14:paraId="5ABB6EFF" w14:textId="1C539F33" w:rsidR="002C0B48" w:rsidRDefault="002C0B4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email address associated with the account will receive an email notification confirming the new password or notifying IT of </w:t>
      </w:r>
      <w:r w:rsidR="002F43FF">
        <w:rPr>
          <w:rFonts w:ascii="Calibri" w:eastAsia="Calibri" w:hAnsi="Calibri" w:cs="Calibri"/>
          <w:color w:val="000000"/>
        </w:rPr>
        <w:t>unauthorized</w:t>
      </w:r>
      <w:r>
        <w:rPr>
          <w:rFonts w:ascii="Calibri" w:eastAsia="Calibri" w:hAnsi="Calibri" w:cs="Calibri"/>
          <w:color w:val="000000"/>
        </w:rPr>
        <w:t xml:space="preserve"> access. </w:t>
      </w:r>
    </w:p>
    <w:p w14:paraId="3D715649" w14:textId="002F72FD" w:rsidR="0040277B" w:rsidRDefault="000A0DD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Each user session will be via </w:t>
      </w:r>
      <w:r w:rsidR="00D92D3E">
        <w:rPr>
          <w:rFonts w:ascii="Calibri" w:eastAsia="Calibri" w:hAnsi="Calibri" w:cs="Calibri"/>
          <w:color w:val="000000"/>
        </w:rPr>
        <w:t>SSL, and any credit card transactions will be encrypted by the processing merchant.</w:t>
      </w:r>
    </w:p>
    <w:p w14:paraId="7920FF19" w14:textId="4372BD97" w:rsidR="009F10D2" w:rsidRPr="004D28C8" w:rsidRDefault="009F10D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n the event of a Brute Force hack, the user account is immediately suspended and access to the database is suspended.  IT receives an immediate notification of the attack. </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6DE6B16D" w:rsidR="001F5855" w:rsidRDefault="005408D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sidR="00567E37">
        <w:rPr>
          <w:rFonts w:ascii="Calibri" w:eastAsia="Calibri" w:hAnsi="Calibri" w:cs="Calibri"/>
          <w:color w:val="000000"/>
        </w:rPr>
        <w:t xml:space="preserve"> authenticate a user’s credentials before establishing a connection to the system.  </w:t>
      </w:r>
    </w:p>
    <w:p w14:paraId="7B746DB7" w14:textId="38AB7864" w:rsidR="00232CE4" w:rsidRDefault="00232CE4"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2F43FF">
        <w:rPr>
          <w:rFonts w:ascii="Calibri" w:eastAsia="Calibri" w:hAnsi="Calibri" w:cs="Calibri"/>
          <w:color w:val="000000"/>
        </w:rPr>
        <w:t>allow</w:t>
      </w:r>
      <w:r>
        <w:rPr>
          <w:rFonts w:ascii="Calibri" w:eastAsia="Calibri" w:hAnsi="Calibri" w:cs="Calibri"/>
          <w:color w:val="000000"/>
        </w:rPr>
        <w:t xml:space="preserve"> users to update and modify their personal information includ</w:t>
      </w:r>
      <w:r w:rsidR="00DA2C17">
        <w:rPr>
          <w:rFonts w:ascii="Calibri" w:eastAsia="Calibri" w:hAnsi="Calibri" w:cs="Calibri"/>
          <w:color w:val="000000"/>
        </w:rPr>
        <w:t xml:space="preserve">ing name, address, phone number, payment information, pickup location, </w:t>
      </w:r>
      <w:r w:rsidR="002F43FF">
        <w:rPr>
          <w:rFonts w:ascii="Calibri" w:eastAsia="Calibri" w:hAnsi="Calibri" w:cs="Calibri"/>
          <w:color w:val="000000"/>
        </w:rPr>
        <w:t>another</w:t>
      </w:r>
      <w:r w:rsidR="00DA2C17">
        <w:rPr>
          <w:rFonts w:ascii="Calibri" w:eastAsia="Calibri" w:hAnsi="Calibri" w:cs="Calibri"/>
          <w:color w:val="000000"/>
        </w:rPr>
        <w:t xml:space="preserve"> information.</w:t>
      </w:r>
    </w:p>
    <w:p w14:paraId="32AF27D4" w14:textId="687EE8E3" w:rsidR="00DA2C17" w:rsidRDefault="00810E19"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llow users to browse packages, purchase packages and schedule in person</w:t>
      </w:r>
      <w:r w:rsidR="008B2023">
        <w:rPr>
          <w:rFonts w:ascii="Calibri" w:eastAsia="Calibri" w:hAnsi="Calibri" w:cs="Calibri"/>
          <w:color w:val="000000"/>
        </w:rPr>
        <w:t xml:space="preserve"> training.</w:t>
      </w:r>
    </w:p>
    <w:p w14:paraId="47CB0FCE" w14:textId="513E4CEB" w:rsidR="008B2023" w:rsidRDefault="008B202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provide a library of online classes and instructional materials </w:t>
      </w:r>
    </w:p>
    <w:p w14:paraId="00536C1A" w14:textId="717E41BD" w:rsidR="00940BDF" w:rsidRDefault="00940BD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instructors to provide feedback to </w:t>
      </w:r>
      <w:r w:rsidR="00A35958">
        <w:rPr>
          <w:rFonts w:ascii="Calibri" w:eastAsia="Calibri" w:hAnsi="Calibri" w:cs="Calibri"/>
          <w:color w:val="000000"/>
        </w:rPr>
        <w:t>the customer as well as internal assessment.</w:t>
      </w:r>
    </w:p>
    <w:p w14:paraId="5894ED46" w14:textId="13ACDB7C" w:rsidR="00940BDF" w:rsidRDefault="00940BD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llow customers to view feedback from their instructors</w:t>
      </w:r>
      <w:r w:rsidR="00A35958">
        <w:rPr>
          <w:rFonts w:ascii="Calibri" w:eastAsia="Calibri" w:hAnsi="Calibri" w:cs="Calibri"/>
          <w:color w:val="000000"/>
        </w:rPr>
        <w:t>.</w:t>
      </w:r>
    </w:p>
    <w:p w14:paraId="11C86802" w14:textId="41217EF7" w:rsidR="00A35958" w:rsidRDefault="000A2D0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shall allow customers to view their performance on tests and track their progress.</w:t>
      </w:r>
    </w:p>
    <w:p w14:paraId="3B07D970" w14:textId="053DA552" w:rsidR="0087528E" w:rsidRDefault="0087528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DriverPass Customer Service representatives to </w:t>
      </w:r>
      <w:r w:rsidR="000877C0">
        <w:rPr>
          <w:rFonts w:ascii="Calibri" w:eastAsia="Calibri" w:hAnsi="Calibri" w:cs="Calibri"/>
          <w:color w:val="000000"/>
        </w:rPr>
        <w:t xml:space="preserve">process reservations for customers over the phone or in person. </w:t>
      </w:r>
    </w:p>
    <w:p w14:paraId="770A435E" w14:textId="77777777" w:rsidR="00940BDF" w:rsidRPr="004D28C8" w:rsidRDefault="00940BDF" w:rsidP="00232D7F">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41E6DFBC" w14:textId="322325CD" w:rsidR="00470BE3" w:rsidRDefault="00470BE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of the system consist of Customers, Instructors, Administration, Customer Service and IT staff</w:t>
      </w:r>
    </w:p>
    <w:p w14:paraId="3E0ED0CC" w14:textId="450091D1" w:rsidR="001F5855" w:rsidRDefault="000877C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ustomer facing pages need to </w:t>
      </w:r>
      <w:r w:rsidR="008E290E">
        <w:rPr>
          <w:rFonts w:ascii="Calibri" w:eastAsia="Calibri" w:hAnsi="Calibri" w:cs="Calibri"/>
          <w:color w:val="000000"/>
        </w:rPr>
        <w:t>display cleanly on standard desktop and laptop screen resolutions.</w:t>
      </w:r>
    </w:p>
    <w:p w14:paraId="68C056BF" w14:textId="641DC983" w:rsidR="008E290E" w:rsidRDefault="008E290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Customers </w:t>
      </w:r>
      <w:r w:rsidR="002F43FF">
        <w:rPr>
          <w:rFonts w:ascii="Calibri" w:eastAsia="Calibri" w:hAnsi="Calibri" w:cs="Calibri"/>
          <w:color w:val="000000"/>
        </w:rPr>
        <w:t xml:space="preserve">accessing via </w:t>
      </w:r>
      <w:r>
        <w:rPr>
          <w:rFonts w:ascii="Calibri" w:eastAsia="Calibri" w:hAnsi="Calibri" w:cs="Calibri"/>
          <w:color w:val="000000"/>
        </w:rPr>
        <w:t xml:space="preserve">mobile devices will see a modified layout that fits within the </w:t>
      </w:r>
      <w:r w:rsidR="00F10AD6">
        <w:rPr>
          <w:rFonts w:ascii="Calibri" w:eastAsia="Calibri" w:hAnsi="Calibri" w:cs="Calibri"/>
          <w:color w:val="000000"/>
        </w:rPr>
        <w:t xml:space="preserve">constraints of a mobile device and be touch screen friendly. </w:t>
      </w:r>
    </w:p>
    <w:p w14:paraId="33342103" w14:textId="52AF6F90" w:rsidR="00F10AD6" w:rsidRDefault="002F43F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ustomers</w:t>
      </w:r>
      <w:r w:rsidR="002A584B">
        <w:rPr>
          <w:rFonts w:ascii="Calibri" w:eastAsia="Calibri" w:hAnsi="Calibri" w:cs="Calibri"/>
          <w:color w:val="000000"/>
        </w:rPr>
        <w:t xml:space="preserve"> should be able to navigate complex data entry forms using the tab key.</w:t>
      </w:r>
    </w:p>
    <w:p w14:paraId="7AF68095" w14:textId="07808ED0" w:rsidR="008D1A6C" w:rsidRDefault="008D1A6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administrators will </w:t>
      </w:r>
      <w:r w:rsidR="006C0826">
        <w:rPr>
          <w:rFonts w:ascii="Calibri" w:eastAsia="Calibri" w:hAnsi="Calibri" w:cs="Calibri"/>
          <w:color w:val="000000"/>
        </w:rPr>
        <w:t xml:space="preserve">need specific screens to maintain the </w:t>
      </w:r>
      <w:r w:rsidR="002F43FF">
        <w:rPr>
          <w:rFonts w:ascii="Calibri" w:eastAsia="Calibri" w:hAnsi="Calibri" w:cs="Calibri"/>
          <w:color w:val="000000"/>
        </w:rPr>
        <w:t>back-end</w:t>
      </w:r>
      <w:r w:rsidR="006C0826">
        <w:rPr>
          <w:rFonts w:ascii="Calibri" w:eastAsia="Calibri" w:hAnsi="Calibri" w:cs="Calibri"/>
          <w:color w:val="000000"/>
        </w:rPr>
        <w:t xml:space="preserve"> database.</w:t>
      </w:r>
    </w:p>
    <w:p w14:paraId="18F7B0DB" w14:textId="5D339996" w:rsidR="006C0826" w:rsidRPr="006F638E" w:rsidRDefault="00B53395" w:rsidP="006F638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ll </w:t>
      </w:r>
      <w:r w:rsidR="000C1D07">
        <w:rPr>
          <w:rFonts w:ascii="Calibri" w:eastAsia="Calibri" w:hAnsi="Calibri" w:cs="Calibri"/>
          <w:color w:val="000000"/>
        </w:rPr>
        <w:t>customers</w:t>
      </w:r>
      <w:r>
        <w:rPr>
          <w:rFonts w:ascii="Calibri" w:eastAsia="Calibri" w:hAnsi="Calibri" w:cs="Calibri"/>
          <w:color w:val="000000"/>
        </w:rPr>
        <w:t xml:space="preserve"> will interface with the system via a browser</w:t>
      </w:r>
      <w:r w:rsidR="000C1D07">
        <w:rPr>
          <w:rFonts w:ascii="Calibri" w:eastAsia="Calibri" w:hAnsi="Calibri" w:cs="Calibri"/>
          <w:color w:val="000000"/>
        </w:rPr>
        <w:t>.  No download</w:t>
      </w:r>
      <w:r w:rsidR="006F638E">
        <w:rPr>
          <w:rFonts w:ascii="Calibri" w:eastAsia="Calibri" w:hAnsi="Calibri" w:cs="Calibri"/>
          <w:color w:val="000000"/>
        </w:rPr>
        <w:t xml:space="preserve"> or app</w:t>
      </w:r>
      <w:r w:rsidR="000C1D07">
        <w:rPr>
          <w:rFonts w:ascii="Calibri" w:eastAsia="Calibri" w:hAnsi="Calibri" w:cs="Calibri"/>
          <w:color w:val="000000"/>
        </w:rPr>
        <w:t xml:space="preserve"> required.</w:t>
      </w:r>
      <w:r w:rsidR="000C1D07" w:rsidRPr="006F638E">
        <w:rPr>
          <w:rFonts w:ascii="Calibri" w:eastAsia="Calibri" w:hAnsi="Calibri" w:cs="Calibri"/>
          <w:color w:val="000000"/>
        </w:rPr>
        <w:t xml:space="preserve"> </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306B077C" w:rsidR="001F5855" w:rsidRDefault="00E9487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will access the system on a desktop, laptop, or mobile device.</w:t>
      </w:r>
    </w:p>
    <w:p w14:paraId="60FEB1F2" w14:textId="38E988BB" w:rsidR="00E94878" w:rsidRDefault="00E9487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will have a valid email address</w:t>
      </w:r>
    </w:p>
    <w:p w14:paraId="0BB9F190" w14:textId="56219B22" w:rsidR="00CF6252" w:rsidRPr="007B19D1" w:rsidRDefault="00F9369C" w:rsidP="007B19D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s will have </w:t>
      </w:r>
      <w:r w:rsidR="006A67F7">
        <w:rPr>
          <w:rFonts w:ascii="Calibri" w:eastAsia="Calibri" w:hAnsi="Calibri" w:cs="Calibri"/>
          <w:color w:val="000000"/>
        </w:rPr>
        <w:t xml:space="preserve">a computer / mobile device capable of accessing </w:t>
      </w:r>
      <w:proofErr w:type="gramStart"/>
      <w:r w:rsidR="006A67F7">
        <w:rPr>
          <w:rFonts w:ascii="Calibri" w:eastAsia="Calibri" w:hAnsi="Calibri" w:cs="Calibri"/>
          <w:color w:val="000000"/>
        </w:rPr>
        <w:t>web</w:t>
      </w:r>
      <w:proofErr w:type="gramEnd"/>
      <w:r w:rsidR="006A67F7">
        <w:rPr>
          <w:rFonts w:ascii="Calibri" w:eastAsia="Calibri" w:hAnsi="Calibri" w:cs="Calibri"/>
          <w:color w:val="000000"/>
        </w:rPr>
        <w:t xml:space="preserve"> with a reliable internet connection.</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3CB9A223" w:rsidR="001F5855" w:rsidRDefault="009F6F51"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Budget – DriverPass has not provided us with </w:t>
      </w:r>
      <w:r w:rsidR="00290A0C">
        <w:rPr>
          <w:rFonts w:ascii="Calibri" w:eastAsia="Calibri" w:hAnsi="Calibri" w:cs="Calibri"/>
          <w:color w:val="000000"/>
        </w:rPr>
        <w:t>their budget for this project.</w:t>
      </w:r>
    </w:p>
    <w:p w14:paraId="358886D3" w14:textId="09DD4F0D" w:rsidR="00290A0C" w:rsidRDefault="00290A0C"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ime – </w:t>
      </w:r>
      <w:r w:rsidR="001E45A8">
        <w:rPr>
          <w:rFonts w:ascii="Calibri" w:eastAsia="Calibri" w:hAnsi="Calibri" w:cs="Calibri"/>
          <w:color w:val="000000"/>
        </w:rPr>
        <w:t>The</w:t>
      </w:r>
      <w:r>
        <w:rPr>
          <w:rFonts w:ascii="Calibri" w:eastAsia="Calibri" w:hAnsi="Calibri" w:cs="Calibri"/>
          <w:color w:val="000000"/>
        </w:rPr>
        <w:t xml:space="preserve"> initial timeline placed on the Gantt chart, while reasonable, </w:t>
      </w:r>
      <w:r w:rsidR="00F31581">
        <w:rPr>
          <w:rFonts w:ascii="Calibri" w:eastAsia="Calibri" w:hAnsi="Calibri" w:cs="Calibri"/>
          <w:color w:val="000000"/>
        </w:rPr>
        <w:t xml:space="preserve">the second half of the project requires the </w:t>
      </w:r>
      <w:r w:rsidR="002F43FF">
        <w:rPr>
          <w:rFonts w:ascii="Calibri" w:eastAsia="Calibri" w:hAnsi="Calibri" w:cs="Calibri"/>
          <w:color w:val="000000"/>
        </w:rPr>
        <w:t>client’s</w:t>
      </w:r>
      <w:r w:rsidR="00F31581">
        <w:rPr>
          <w:rFonts w:ascii="Calibri" w:eastAsia="Calibri" w:hAnsi="Calibri" w:cs="Calibri"/>
          <w:color w:val="000000"/>
        </w:rPr>
        <w:t xml:space="preserve"> approval </w:t>
      </w:r>
      <w:r w:rsidR="00741EB1">
        <w:rPr>
          <w:rFonts w:ascii="Calibri" w:eastAsia="Calibri" w:hAnsi="Calibri" w:cs="Calibri"/>
          <w:color w:val="000000"/>
        </w:rPr>
        <w:t xml:space="preserve">which may cause some delays if changes to the initial plan are requested. </w:t>
      </w:r>
    </w:p>
    <w:p w14:paraId="7B84E1F9" w14:textId="53C87C82" w:rsidR="00792D7D" w:rsidRPr="004D28C8" w:rsidRDefault="00AB7044"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taff – </w:t>
      </w:r>
      <w:r w:rsidR="001E45A8">
        <w:rPr>
          <w:rFonts w:ascii="Calibri" w:eastAsia="Calibri" w:hAnsi="Calibri" w:cs="Calibri"/>
          <w:color w:val="000000"/>
        </w:rPr>
        <w:t>The</w:t>
      </w:r>
      <w:r>
        <w:rPr>
          <w:rFonts w:ascii="Calibri" w:eastAsia="Calibri" w:hAnsi="Calibri" w:cs="Calibri"/>
          <w:color w:val="000000"/>
        </w:rPr>
        <w:t xml:space="preserve"> current team</w:t>
      </w:r>
      <w:r w:rsidR="00D7147D">
        <w:rPr>
          <w:rFonts w:ascii="Calibri" w:eastAsia="Calibri" w:hAnsi="Calibri" w:cs="Calibri"/>
          <w:color w:val="000000"/>
        </w:rPr>
        <w:t xml:space="preserve"> of developers, testers, </w:t>
      </w:r>
      <w:r w:rsidR="001E45A8">
        <w:rPr>
          <w:rFonts w:ascii="Calibri" w:eastAsia="Calibri" w:hAnsi="Calibri" w:cs="Calibri"/>
          <w:color w:val="000000"/>
        </w:rPr>
        <w:t xml:space="preserve">and </w:t>
      </w:r>
      <w:proofErr w:type="spellStart"/>
      <w:r w:rsidR="001E45A8">
        <w:rPr>
          <w:rFonts w:ascii="Calibri" w:eastAsia="Calibri" w:hAnsi="Calibri" w:cs="Calibri"/>
          <w:color w:val="000000"/>
        </w:rPr>
        <w:t>UX</w:t>
      </w:r>
      <w:proofErr w:type="spellEnd"/>
      <w:r w:rsidR="001E45A8">
        <w:rPr>
          <w:rFonts w:ascii="Calibri" w:eastAsia="Calibri" w:hAnsi="Calibri" w:cs="Calibri"/>
          <w:color w:val="000000"/>
        </w:rPr>
        <w:t xml:space="preserve">/UI designers </w:t>
      </w:r>
      <w:r>
        <w:rPr>
          <w:rFonts w:ascii="Calibri" w:eastAsia="Calibri" w:hAnsi="Calibri" w:cs="Calibri"/>
          <w:color w:val="000000"/>
        </w:rPr>
        <w:t xml:space="preserve">should be sufficient to handle the project scope as we have it now and with the timeline we have identified.  </w:t>
      </w:r>
      <w:r w:rsidR="002F43FF">
        <w:rPr>
          <w:rFonts w:ascii="Calibri" w:eastAsia="Calibri" w:hAnsi="Calibri" w:cs="Calibri"/>
          <w:color w:val="000000"/>
        </w:rPr>
        <w:t>However,</w:t>
      </w:r>
      <w:r>
        <w:rPr>
          <w:rFonts w:ascii="Calibri" w:eastAsia="Calibri" w:hAnsi="Calibri" w:cs="Calibri"/>
          <w:color w:val="000000"/>
        </w:rPr>
        <w:t xml:space="preserve"> client changes to scope</w:t>
      </w:r>
      <w:r w:rsidR="002F43FF">
        <w:rPr>
          <w:rFonts w:ascii="Calibri" w:eastAsia="Calibri" w:hAnsi="Calibri" w:cs="Calibri"/>
          <w:color w:val="000000"/>
        </w:rPr>
        <w:t>, time, or</w:t>
      </w:r>
      <w:r>
        <w:rPr>
          <w:rFonts w:ascii="Calibri" w:eastAsia="Calibri" w:hAnsi="Calibri" w:cs="Calibri"/>
          <w:color w:val="000000"/>
        </w:rPr>
        <w:t xml:space="preserve"> budget may require adding or reducing our current staff for this project. </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6C2B4A4B" w:rsidR="001F5855" w:rsidRDefault="00223FF3" w:rsidP="00C924BA">
      <w:pPr>
        <w:suppressAutoHyphens/>
        <w:spacing w:after="0" w:line="240" w:lineRule="auto"/>
        <w:rPr>
          <w:rFonts w:ascii="Calibri" w:hAnsi="Calibri" w:cs="Calibri"/>
        </w:rPr>
      </w:pPr>
      <w:r>
        <w:rPr>
          <w:rFonts w:ascii="Calibri" w:hAnsi="Calibri" w:cs="Calibri"/>
          <w:noProof/>
        </w:rPr>
        <w:lastRenderedPageBreak/>
        <w:drawing>
          <wp:anchor distT="0" distB="0" distL="114300" distR="114300" simplePos="0" relativeHeight="251657216" behindDoc="0" locked="0" layoutInCell="1" allowOverlap="1" wp14:anchorId="41105A2F" wp14:editId="6BCF1995">
            <wp:simplePos x="0" y="0"/>
            <wp:positionH relativeFrom="column">
              <wp:posOffset>-333375</wp:posOffset>
            </wp:positionH>
            <wp:positionV relativeFrom="page">
              <wp:posOffset>1018540</wp:posOffset>
            </wp:positionV>
            <wp:extent cx="6572885" cy="3305175"/>
            <wp:effectExtent l="0" t="0" r="0" b="9525"/>
            <wp:wrapTopAndBottom/>
            <wp:docPr id="1690688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688730"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572885" cy="3305175"/>
                    </a:xfrm>
                    <a:prstGeom prst="rect">
                      <a:avLst/>
                    </a:prstGeom>
                  </pic:spPr>
                </pic:pic>
              </a:graphicData>
            </a:graphic>
            <wp14:sizeRelH relativeFrom="margin">
              <wp14:pctWidth>0</wp14:pctWidth>
            </wp14:sizeRelH>
            <wp14:sizeRelV relativeFrom="margin">
              <wp14:pctHeight>0</wp14:pctHeight>
            </wp14:sizeRelV>
          </wp:anchor>
        </w:drawing>
      </w:r>
    </w:p>
    <w:p w14:paraId="578F8C70" w14:textId="25313782" w:rsidR="00927DCE" w:rsidRPr="0073026F" w:rsidRDefault="00927DCE" w:rsidP="00C924BA">
      <w:pPr>
        <w:suppressAutoHyphens/>
        <w:spacing w:after="0" w:line="240" w:lineRule="auto"/>
        <w:rPr>
          <w:rFonts w:ascii="Calibri" w:hAnsi="Calibri" w:cs="Calibri"/>
        </w:rPr>
      </w:pP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AC588B" w14:textId="77777777" w:rsidR="006F4912" w:rsidRDefault="006F4912">
      <w:pPr>
        <w:spacing w:after="0" w:line="240" w:lineRule="auto"/>
      </w:pPr>
      <w:r>
        <w:separator/>
      </w:r>
    </w:p>
  </w:endnote>
  <w:endnote w:type="continuationSeparator" w:id="0">
    <w:p w14:paraId="0EC3AACE" w14:textId="77777777" w:rsidR="006F4912" w:rsidRDefault="006F49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E0803" w14:textId="77777777" w:rsidR="006F4912" w:rsidRDefault="006F4912">
      <w:pPr>
        <w:spacing w:after="0" w:line="240" w:lineRule="auto"/>
      </w:pPr>
      <w:r>
        <w:separator/>
      </w:r>
    </w:p>
  </w:footnote>
  <w:footnote w:type="continuationSeparator" w:id="0">
    <w:p w14:paraId="5DACD93D" w14:textId="77777777" w:rsidR="006F4912" w:rsidRDefault="006F49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BEFB90" w14:textId="7EB95597" w:rsidR="001F5855" w:rsidRPr="0073026F" w:rsidRDefault="0059341E" w:rsidP="0059341E">
    <w:pPr>
      <w:pStyle w:val="Header"/>
      <w:spacing w:after="200"/>
      <w:jc w:val="center"/>
    </w:pPr>
    <w:r w:rsidRPr="00085B81">
      <w:rPr>
        <w:noProof/>
      </w:rPr>
      <w:drawing>
        <wp:inline distT="0" distB="0" distL="0" distR="0" wp14:anchorId="5B6E7A1F" wp14:editId="384FDF1D">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92953631">
    <w:abstractNumId w:val="5"/>
  </w:num>
  <w:num w:numId="2" w16cid:durableId="1577014827">
    <w:abstractNumId w:val="2"/>
  </w:num>
  <w:num w:numId="3" w16cid:durableId="22220197">
    <w:abstractNumId w:val="4"/>
  </w:num>
  <w:num w:numId="4" w16cid:durableId="1604344107">
    <w:abstractNumId w:val="1"/>
  </w:num>
  <w:num w:numId="5" w16cid:durableId="1663773802">
    <w:abstractNumId w:val="0"/>
  </w:num>
  <w:num w:numId="6" w16cid:durableId="1232793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NTA1MjYyMTM1sjBR0lEKTi0uzszPAykwrgUAMrfrlSwAAAA="/>
  </w:docVars>
  <w:rsids>
    <w:rsidRoot w:val="001F5855"/>
    <w:rsid w:val="00020938"/>
    <w:rsid w:val="0006081A"/>
    <w:rsid w:val="00076AFD"/>
    <w:rsid w:val="000877C0"/>
    <w:rsid w:val="000A0DD5"/>
    <w:rsid w:val="000A2D0A"/>
    <w:rsid w:val="000B66C2"/>
    <w:rsid w:val="000B78EB"/>
    <w:rsid w:val="000C1D07"/>
    <w:rsid w:val="000D0DED"/>
    <w:rsid w:val="000D6565"/>
    <w:rsid w:val="0014411C"/>
    <w:rsid w:val="00151EE0"/>
    <w:rsid w:val="00156581"/>
    <w:rsid w:val="001A706C"/>
    <w:rsid w:val="001E45A8"/>
    <w:rsid w:val="001E4B92"/>
    <w:rsid w:val="001F5855"/>
    <w:rsid w:val="00223FF3"/>
    <w:rsid w:val="00232CE4"/>
    <w:rsid w:val="00232D7F"/>
    <w:rsid w:val="00244979"/>
    <w:rsid w:val="0024705A"/>
    <w:rsid w:val="002555EF"/>
    <w:rsid w:val="0027235C"/>
    <w:rsid w:val="00290A0C"/>
    <w:rsid w:val="002A584B"/>
    <w:rsid w:val="002C0B48"/>
    <w:rsid w:val="002E70B3"/>
    <w:rsid w:val="002F43FF"/>
    <w:rsid w:val="00302A61"/>
    <w:rsid w:val="003560E1"/>
    <w:rsid w:val="00385B9A"/>
    <w:rsid w:val="0039392F"/>
    <w:rsid w:val="00395AA0"/>
    <w:rsid w:val="003A51D0"/>
    <w:rsid w:val="003C2E34"/>
    <w:rsid w:val="003D1299"/>
    <w:rsid w:val="003F6B69"/>
    <w:rsid w:val="0040277B"/>
    <w:rsid w:val="00434F11"/>
    <w:rsid w:val="00446097"/>
    <w:rsid w:val="00470BE3"/>
    <w:rsid w:val="004A24BF"/>
    <w:rsid w:val="004D28C8"/>
    <w:rsid w:val="004D3C53"/>
    <w:rsid w:val="00510710"/>
    <w:rsid w:val="005135AC"/>
    <w:rsid w:val="005408DC"/>
    <w:rsid w:val="005432E5"/>
    <w:rsid w:val="00567E37"/>
    <w:rsid w:val="005865F7"/>
    <w:rsid w:val="0059341E"/>
    <w:rsid w:val="00617524"/>
    <w:rsid w:val="00647E4B"/>
    <w:rsid w:val="00694BF3"/>
    <w:rsid w:val="006A67F7"/>
    <w:rsid w:val="006C0826"/>
    <w:rsid w:val="006D32DE"/>
    <w:rsid w:val="006E7CB1"/>
    <w:rsid w:val="006F4912"/>
    <w:rsid w:val="006F638E"/>
    <w:rsid w:val="0073026F"/>
    <w:rsid w:val="00741EB1"/>
    <w:rsid w:val="00765CC1"/>
    <w:rsid w:val="00772C06"/>
    <w:rsid w:val="00781E91"/>
    <w:rsid w:val="00792D7D"/>
    <w:rsid w:val="007B19D1"/>
    <w:rsid w:val="007B4986"/>
    <w:rsid w:val="007C6B5B"/>
    <w:rsid w:val="00810E19"/>
    <w:rsid w:val="0081703A"/>
    <w:rsid w:val="0087013E"/>
    <w:rsid w:val="0087528E"/>
    <w:rsid w:val="00883700"/>
    <w:rsid w:val="00884AC5"/>
    <w:rsid w:val="008B2023"/>
    <w:rsid w:val="008D1A6C"/>
    <w:rsid w:val="008E290E"/>
    <w:rsid w:val="008F277B"/>
    <w:rsid w:val="00910798"/>
    <w:rsid w:val="00911510"/>
    <w:rsid w:val="0091627C"/>
    <w:rsid w:val="009231F4"/>
    <w:rsid w:val="00927DCE"/>
    <w:rsid w:val="00940BDF"/>
    <w:rsid w:val="00943C9F"/>
    <w:rsid w:val="009462E1"/>
    <w:rsid w:val="00996D01"/>
    <w:rsid w:val="009D0C46"/>
    <w:rsid w:val="009F10D2"/>
    <w:rsid w:val="009F6F51"/>
    <w:rsid w:val="00A05EEB"/>
    <w:rsid w:val="00A35958"/>
    <w:rsid w:val="00A97491"/>
    <w:rsid w:val="00AB3F79"/>
    <w:rsid w:val="00AB65A2"/>
    <w:rsid w:val="00AB7044"/>
    <w:rsid w:val="00AE38B2"/>
    <w:rsid w:val="00AF6495"/>
    <w:rsid w:val="00B063F1"/>
    <w:rsid w:val="00B53395"/>
    <w:rsid w:val="00B56238"/>
    <w:rsid w:val="00B67C8A"/>
    <w:rsid w:val="00B711DA"/>
    <w:rsid w:val="00B91B44"/>
    <w:rsid w:val="00BC79FE"/>
    <w:rsid w:val="00BD1237"/>
    <w:rsid w:val="00BE1D1E"/>
    <w:rsid w:val="00C4115E"/>
    <w:rsid w:val="00C856E0"/>
    <w:rsid w:val="00C865DB"/>
    <w:rsid w:val="00C91EFB"/>
    <w:rsid w:val="00C924BA"/>
    <w:rsid w:val="00CA6B46"/>
    <w:rsid w:val="00CF6252"/>
    <w:rsid w:val="00D26A04"/>
    <w:rsid w:val="00D5709A"/>
    <w:rsid w:val="00D7147D"/>
    <w:rsid w:val="00D92D3E"/>
    <w:rsid w:val="00DA2C17"/>
    <w:rsid w:val="00E06B73"/>
    <w:rsid w:val="00E34F16"/>
    <w:rsid w:val="00E358DC"/>
    <w:rsid w:val="00E803CC"/>
    <w:rsid w:val="00E94878"/>
    <w:rsid w:val="00E95496"/>
    <w:rsid w:val="00EC6B66"/>
    <w:rsid w:val="00EF152D"/>
    <w:rsid w:val="00F10AD6"/>
    <w:rsid w:val="00F2313A"/>
    <w:rsid w:val="00F31581"/>
    <w:rsid w:val="00F356B5"/>
    <w:rsid w:val="00F9369C"/>
    <w:rsid w:val="00FE30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18</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Massa, Joseph</cp:lastModifiedBy>
  <cp:revision>2</cp:revision>
  <dcterms:created xsi:type="dcterms:W3CDTF">2024-08-03T22:36:00Z</dcterms:created>
  <dcterms:modified xsi:type="dcterms:W3CDTF">2024-08-03T22:36:00Z</dcterms:modified>
</cp:coreProperties>
</file>